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f43659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OY7EMAwj9gP6/y/5Ay1JZWaLaRaQinGAIE5BiIdkoz8W8VX/AFT7QTEb/uBz/fcfBNQCKpbes1nioQoCVK2VzQWeqhLTM7yKli3OB3iSDCQoCS/0s6XvdeCvV5mt6E6GtvrJV9LpxHzv8ARl6ZRnKs9c+9E1rppvrN7jiamzYs4X+bNuzbSxYrP2wyg2WOUB1nLphx12eW4QiPK2PnquqK6Jy0FeHuWm7fb9xjDtfjZrf5U6ozg3yfW2vqdxK+5i7Yd5Dlv3yIF+Nvgvf3Whn4fB67hb588zOS0il3mCl+PI0z6EL+ZzaKeXcXF+cILCOph/I5/P8wzpvX4ZyjMKEsULvLDtzISb+0Ymy1zBTu5XYRsp++Z+MJ/kWr/vvu/+AvUsah+hBmN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's quite a sturdy hinge and has a pressure safety on it. I've never</w:t>
      </w:r>
      <w:r>
        <w:t xml:space="preserve"> </w:t>
      </w:r>
      <w:r>
        <w:t xml:space="preserve">had it open once after over a year of carrying it in my pocket dai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f43659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f43659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f436596</dc:title>
  <dc:creator/>
  <cp:keywords/>
  <dcterms:created xsi:type="dcterms:W3CDTF">2026-05-06T01:26:53Z</dcterms:created>
  <dcterms:modified xsi:type="dcterms:W3CDTF">2026-05-06T0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